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B9A44" w14:textId="77777777" w:rsidR="00A21BD2" w:rsidRDefault="00A21BD2" w:rsidP="00A21BD2">
      <w:pPr>
        <w:rPr>
          <w:noProof/>
        </w:rPr>
      </w:pPr>
      <w:r>
        <w:rPr>
          <w:noProof/>
        </w:rPr>
        <w:tab/>
      </w:r>
    </w:p>
    <w:p w14:paraId="6B29EB62" w14:textId="77777777" w:rsidR="00A21BD2" w:rsidRDefault="00A21BD2" w:rsidP="00A21BD2">
      <w:pPr>
        <w:pStyle w:val="NoSpacing"/>
        <w:spacing w:before="1540" w:after="240"/>
        <w:jc w:val="center"/>
        <w:rPr>
          <w:color w:val="4472C4" w:themeColor="accent1"/>
        </w:rPr>
      </w:pPr>
      <w:r>
        <w:rPr>
          <w:noProof/>
          <w:color w:val="4472C4" w:themeColor="accent1"/>
        </w:rPr>
        <w:drawing>
          <wp:anchor distT="0" distB="0" distL="114300" distR="114300" simplePos="0" relativeHeight="251659264" behindDoc="0" locked="0" layoutInCell="1" allowOverlap="1" wp14:anchorId="3377C737" wp14:editId="15226080">
            <wp:simplePos x="0" y="0"/>
            <wp:positionH relativeFrom="margin">
              <wp:align>center</wp:align>
            </wp:positionH>
            <wp:positionV relativeFrom="paragraph">
              <wp:posOffset>108585</wp:posOffset>
            </wp:positionV>
            <wp:extent cx="2581275" cy="25812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37EFC9" w14:textId="54F752DF" w:rsidR="00A21BD2" w:rsidRPr="002069E3" w:rsidRDefault="00A21BD2" w:rsidP="00A21BD2">
      <w:pPr>
        <w:pStyle w:val="NoSpacing"/>
        <w:spacing w:before="1540" w:after="240"/>
        <w:jc w:val="center"/>
        <w:rPr>
          <w:rFonts w:ascii="Constantia" w:hAnsi="Constantia" w:cs="Times New Roman"/>
          <w:b/>
          <w:bCs/>
          <w:color w:val="000000" w:themeColor="text1"/>
          <w:sz w:val="36"/>
          <w:szCs w:val="36"/>
        </w:rPr>
      </w:pPr>
      <w:r>
        <w:rPr>
          <w:color w:val="4472C4" w:themeColor="accent1"/>
        </w:rPr>
        <w:br/>
      </w:r>
      <w:r>
        <w:rPr>
          <w:color w:val="4472C4" w:themeColor="accent1"/>
        </w:rPr>
        <w:br/>
      </w:r>
      <w:r>
        <w:rPr>
          <w:color w:val="4472C4" w:themeColor="accent1"/>
        </w:rPr>
        <w:br/>
      </w:r>
      <w:r>
        <w:rPr>
          <w:color w:val="4472C4" w:themeColor="accent1"/>
        </w:rPr>
        <w:br/>
      </w:r>
      <w:r>
        <w:rPr>
          <w:color w:val="4472C4" w:themeColor="accent1"/>
        </w:rPr>
        <w:br/>
      </w:r>
      <w:r w:rsidRPr="00402A4F">
        <w:rPr>
          <w:rFonts w:ascii="Constantia" w:hAnsi="Constantia"/>
          <w:b/>
          <w:bCs/>
          <w:color w:val="4472C4" w:themeColor="accent1"/>
        </w:rPr>
        <w:br/>
      </w:r>
      <w:r w:rsidRPr="00402A4F">
        <w:rPr>
          <w:rFonts w:ascii="Constantia" w:hAnsi="Constantia" w:cs="Times New Roman"/>
          <w:b/>
          <w:bCs/>
          <w:color w:val="000000" w:themeColor="text1"/>
          <w:sz w:val="36"/>
          <w:szCs w:val="36"/>
        </w:rPr>
        <w:t xml:space="preserve">INSTITUTE OF ENGINEERING AND </w:t>
      </w:r>
      <w:r w:rsidRPr="00402A4F">
        <w:rPr>
          <w:rFonts w:ascii="Constantia" w:hAnsi="Constantia" w:cs="Times New Roman"/>
          <w:b/>
          <w:bCs/>
          <w:color w:val="000000" w:themeColor="text1"/>
          <w:sz w:val="36"/>
          <w:szCs w:val="36"/>
        </w:rPr>
        <w:br/>
        <w:t>TECHNOLOGY (IET)</w:t>
      </w:r>
      <w:r>
        <w:rPr>
          <w:rFonts w:ascii="Constantia" w:hAnsi="Constantia" w:cs="Times New Roman"/>
          <w:b/>
          <w:bCs/>
          <w:color w:val="000000" w:themeColor="text1"/>
          <w:sz w:val="36"/>
          <w:szCs w:val="36"/>
        </w:rPr>
        <w:br/>
      </w:r>
      <w:r>
        <w:rPr>
          <w:rFonts w:ascii="Constantia" w:hAnsi="Constantia" w:cs="Times New Roman"/>
          <w:b/>
          <w:bCs/>
          <w:color w:val="000000" w:themeColor="text1"/>
          <w:sz w:val="36"/>
          <w:szCs w:val="36"/>
        </w:rPr>
        <w:br/>
      </w:r>
      <w:r w:rsidRPr="005265A0">
        <w:rPr>
          <w:rFonts w:ascii="Constantia" w:hAnsi="Constantia" w:cs="Times New Roman"/>
          <w:color w:val="000000" w:themeColor="text1"/>
          <w:sz w:val="36"/>
          <w:szCs w:val="36"/>
        </w:rPr>
        <w:t>Department of Computer Science Engineering</w:t>
      </w:r>
      <w:r>
        <w:rPr>
          <w:rFonts w:ascii="Constantia" w:hAnsi="Constantia" w:cs="Times New Roman"/>
          <w:color w:val="000000" w:themeColor="text1"/>
          <w:sz w:val="36"/>
          <w:szCs w:val="36"/>
        </w:rPr>
        <w:br/>
      </w:r>
      <w:r>
        <w:rPr>
          <w:rFonts w:ascii="Constantia" w:hAnsi="Constantia" w:cs="Times New Roman"/>
          <w:b/>
          <w:bCs/>
          <w:color w:val="000000" w:themeColor="text1"/>
          <w:sz w:val="36"/>
          <w:szCs w:val="36"/>
        </w:rPr>
        <w:br/>
      </w:r>
      <w:r w:rsidR="00A03697" w:rsidRPr="00A03697">
        <w:rPr>
          <w:i/>
          <w:iCs/>
          <w:color w:val="4472C4" w:themeColor="accent1"/>
          <w:sz w:val="44"/>
          <w:szCs w:val="44"/>
        </w:rPr>
        <w:t>CS1213</w:t>
      </w:r>
      <w:r w:rsidR="00A03697">
        <w:rPr>
          <w:i/>
          <w:iCs/>
          <w:color w:val="4472C4" w:themeColor="accent1"/>
          <w:sz w:val="44"/>
          <w:szCs w:val="44"/>
        </w:rPr>
        <w:t>-</w:t>
      </w:r>
      <w:r w:rsidR="00A03697" w:rsidRPr="00A03697">
        <w:rPr>
          <w:i/>
          <w:iCs/>
          <w:color w:val="4472C4" w:themeColor="accent1"/>
          <w:sz w:val="44"/>
          <w:szCs w:val="44"/>
        </w:rPr>
        <w:t>Advance Data Structure and Algorithm</w:t>
      </w:r>
    </w:p>
    <w:p w14:paraId="76F6BC1F" w14:textId="2E8D257D" w:rsidR="00A21BD2" w:rsidRPr="00B325B2" w:rsidRDefault="00DD7541" w:rsidP="00A21BD2">
      <w:pPr>
        <w:pStyle w:val="NoSpacing"/>
        <w:pBdr>
          <w:top w:val="single" w:sz="6" w:space="6" w:color="4472C4" w:themeColor="accent1"/>
          <w:bottom w:val="single" w:sz="6" w:space="12" w:color="4472C4" w:themeColor="accent1"/>
        </w:pBdr>
        <w:spacing w:after="240"/>
        <w:jc w:val="center"/>
        <w:rPr>
          <w:rFonts w:ascii="Times New Roman" w:eastAsiaTheme="majorEastAsia" w:hAnsi="Times New Roman" w:cs="Times New Roman"/>
          <w:i/>
          <w:iCs/>
          <w:caps/>
          <w:color w:val="2F5496" w:themeColor="accent1" w:themeShade="BF"/>
          <w:sz w:val="60"/>
          <w:szCs w:val="60"/>
        </w:rPr>
      </w:pPr>
      <w:sdt>
        <w:sdtPr>
          <w:rPr>
            <w:rFonts w:ascii="Times New Roman" w:hAnsi="Times New Roman" w:cs="Times New Roman"/>
            <w:i/>
            <w:iCs/>
            <w:color w:val="2F5496" w:themeColor="accent1" w:themeShade="BF"/>
            <w:sz w:val="72"/>
            <w:szCs w:val="72"/>
          </w:rPr>
          <w:alias w:val="Title"/>
          <w:tag w:val=""/>
          <w:id w:val="1735040861"/>
          <w:placeholder>
            <w:docPart w:val="2A4B59E210924D909BE53EAB3F2D5CB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7A60DF">
            <w:rPr>
              <w:rFonts w:ascii="Times New Roman" w:hAnsi="Times New Roman" w:cs="Times New Roman"/>
              <w:i/>
              <w:iCs/>
              <w:color w:val="2F5496" w:themeColor="accent1" w:themeShade="BF"/>
              <w:sz w:val="72"/>
              <w:szCs w:val="72"/>
            </w:rPr>
            <w:t>B &amp; B+ Tree</w:t>
          </w:r>
        </w:sdtContent>
      </w:sdt>
    </w:p>
    <w:p w14:paraId="729BE3C0" w14:textId="77777777" w:rsidR="00A21BD2" w:rsidRPr="001304FA" w:rsidRDefault="00A21BD2" w:rsidP="00A21BD2">
      <w:pPr>
        <w:jc w:val="center"/>
        <w:rPr>
          <w:b/>
          <w:bCs/>
          <w:sz w:val="40"/>
          <w:szCs w:val="40"/>
        </w:rPr>
      </w:pPr>
      <w:r w:rsidRPr="001304FA">
        <w:rPr>
          <w:rFonts w:ascii="Cavolini" w:hAnsi="Cavolini" w:cs="Cavolini"/>
          <w:b/>
          <w:bCs/>
          <w:sz w:val="40"/>
          <w:szCs w:val="40"/>
        </w:rPr>
        <w:t>Submitted to:</w:t>
      </w:r>
    </w:p>
    <w:p w14:paraId="617D2B91" w14:textId="0F95262C" w:rsidR="00A21BD2" w:rsidRPr="00877F6C" w:rsidRDefault="00A21BD2" w:rsidP="00A21BD2">
      <w:pPr>
        <w:jc w:val="center"/>
        <w:rPr>
          <w:b/>
          <w:bCs/>
          <w:sz w:val="40"/>
          <w:szCs w:val="40"/>
        </w:rPr>
      </w:pPr>
      <w:r>
        <w:rPr>
          <w:rFonts w:cs="Times New Roman"/>
          <w:sz w:val="40"/>
          <w:szCs w:val="40"/>
        </w:rPr>
        <w:t>Mr. Santosh Kumar</w:t>
      </w:r>
      <w:r>
        <w:rPr>
          <w:rFonts w:cs="Times New Roman"/>
          <w:sz w:val="40"/>
          <w:szCs w:val="40"/>
        </w:rPr>
        <w:br/>
      </w:r>
      <w:r w:rsidRPr="005350DE">
        <w:rPr>
          <w:sz w:val="40"/>
          <w:szCs w:val="40"/>
        </w:rPr>
        <w:br/>
      </w:r>
      <w:r w:rsidRPr="001304FA">
        <w:rPr>
          <w:rFonts w:ascii="Cavolini" w:hAnsi="Cavolini" w:cs="Cavolini"/>
          <w:b/>
          <w:bCs/>
          <w:sz w:val="40"/>
          <w:szCs w:val="40"/>
        </w:rPr>
        <w:t>Submitted by</w:t>
      </w:r>
      <w:r w:rsidRPr="001304FA">
        <w:rPr>
          <w:b/>
          <w:bCs/>
          <w:sz w:val="40"/>
          <w:szCs w:val="40"/>
        </w:rPr>
        <w:t>:</w:t>
      </w:r>
    </w:p>
    <w:p w14:paraId="19FD4C65" w14:textId="77777777" w:rsidR="00A21BD2" w:rsidRDefault="00A21BD2" w:rsidP="00A21BD2">
      <w:pPr>
        <w:wordWrap w:val="0"/>
        <w:jc w:val="center"/>
        <w:textAlignment w:val="baseline"/>
        <w:rPr>
          <w:rFonts w:ascii="Segoe UI" w:eastAsia="Times New Roman" w:hAnsi="Segoe UI" w:cs="Segoe UI"/>
          <w:color w:val="000000"/>
          <w:sz w:val="40"/>
          <w:szCs w:val="40"/>
        </w:rPr>
      </w:pPr>
      <w:r w:rsidRPr="005350DE">
        <w:rPr>
          <w:rFonts w:cs="Times New Roman"/>
          <w:sz w:val="40"/>
          <w:szCs w:val="40"/>
        </w:rPr>
        <w:t>Sharma Rohan Naresh</w:t>
      </w:r>
      <w:r w:rsidRPr="005350DE">
        <w:rPr>
          <w:rFonts w:cs="Times New Roman"/>
          <w:sz w:val="40"/>
          <w:szCs w:val="40"/>
        </w:rPr>
        <w:br/>
        <w:t>2020BTechCSE066</w:t>
      </w:r>
      <w:r>
        <w:rPr>
          <w:rFonts w:cs="Times New Roman"/>
          <w:sz w:val="40"/>
          <w:szCs w:val="40"/>
        </w:rPr>
        <w:br/>
        <w:t>(Group 7)</w:t>
      </w:r>
      <w:r>
        <w:rPr>
          <w:rFonts w:cs="Times New Roman"/>
          <w:sz w:val="40"/>
          <w:szCs w:val="40"/>
        </w:rPr>
        <w:br/>
      </w:r>
    </w:p>
    <w:p w14:paraId="6C7FC44A" w14:textId="17F4245F" w:rsidR="00A21BD2" w:rsidRDefault="00A21BD2" w:rsidP="00A21BD2">
      <w:pPr>
        <w:wordWrap w:val="0"/>
        <w:jc w:val="center"/>
        <w:textAlignment w:val="baseline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March 2, 2023</w:t>
      </w:r>
    </w:p>
    <w:p w14:paraId="4ABA04C7" w14:textId="375F2D1F" w:rsidR="00A21BD2" w:rsidRDefault="00A21BD2" w:rsidP="00A21BD2">
      <w:pPr>
        <w:pStyle w:val="ListParagraph"/>
        <w:numPr>
          <w:ilvl w:val="0"/>
          <w:numId w:val="2"/>
        </w:numPr>
        <w:rPr>
          <w:sz w:val="40"/>
          <w:szCs w:val="40"/>
        </w:rPr>
      </w:pPr>
      <w:r w:rsidRPr="00A21BD2">
        <w:rPr>
          <w:sz w:val="40"/>
          <w:szCs w:val="40"/>
        </w:rPr>
        <w:lastRenderedPageBreak/>
        <w:t>Difference between B and B+ tree</w:t>
      </w:r>
    </w:p>
    <w:p w14:paraId="289051B5" w14:textId="5826C79A" w:rsidR="00A259D6" w:rsidRDefault="00A259D6" w:rsidP="00A259D6">
      <w:pPr>
        <w:pStyle w:val="ListParagraph"/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4536"/>
        <w:gridCol w:w="5074"/>
      </w:tblGrid>
      <w:tr w:rsidR="00A259D6" w14:paraId="1F5352C7" w14:textId="77777777" w:rsidTr="00A259D6">
        <w:tc>
          <w:tcPr>
            <w:tcW w:w="846" w:type="dxa"/>
          </w:tcPr>
          <w:p w14:paraId="516F2777" w14:textId="3BE8A856" w:rsidR="00A259D6" w:rsidRPr="00A259D6" w:rsidRDefault="00A259D6" w:rsidP="00A259D6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4536" w:type="dxa"/>
          </w:tcPr>
          <w:p w14:paraId="42DDB9F4" w14:textId="678EC933" w:rsidR="00A259D6" w:rsidRPr="00A259D6" w:rsidRDefault="00A259D6" w:rsidP="00A259D6">
            <w:pPr>
              <w:jc w:val="center"/>
              <w:rPr>
                <w:sz w:val="32"/>
                <w:szCs w:val="32"/>
              </w:rPr>
            </w:pPr>
            <w:r w:rsidRPr="00A259D6">
              <w:rPr>
                <w:sz w:val="32"/>
                <w:szCs w:val="32"/>
              </w:rPr>
              <w:t>B Tree</w:t>
            </w:r>
          </w:p>
        </w:tc>
        <w:tc>
          <w:tcPr>
            <w:tcW w:w="5074" w:type="dxa"/>
          </w:tcPr>
          <w:p w14:paraId="3049EE9A" w14:textId="6E941B06" w:rsidR="00A259D6" w:rsidRPr="00A259D6" w:rsidRDefault="00A259D6" w:rsidP="00A259D6">
            <w:pPr>
              <w:jc w:val="center"/>
              <w:rPr>
                <w:sz w:val="32"/>
                <w:szCs w:val="32"/>
              </w:rPr>
            </w:pPr>
            <w:r w:rsidRPr="00A259D6">
              <w:rPr>
                <w:sz w:val="32"/>
                <w:szCs w:val="32"/>
              </w:rPr>
              <w:t>B+ Tree</w:t>
            </w:r>
          </w:p>
        </w:tc>
      </w:tr>
      <w:tr w:rsidR="00A259D6" w14:paraId="56C3187F" w14:textId="77777777" w:rsidTr="00A259D6">
        <w:tc>
          <w:tcPr>
            <w:tcW w:w="846" w:type="dxa"/>
          </w:tcPr>
          <w:p w14:paraId="5A9B650C" w14:textId="3FEAC2E3" w:rsidR="00A259D6" w:rsidRPr="00A259D6" w:rsidRDefault="00A259D6" w:rsidP="00A259D6">
            <w:pPr>
              <w:pStyle w:val="ListParagraph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4536" w:type="dxa"/>
          </w:tcPr>
          <w:p w14:paraId="09B68C27" w14:textId="0DB660DF" w:rsidR="00A259D6" w:rsidRPr="00A259D6" w:rsidRDefault="00A259D6" w:rsidP="00A21BD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ata(value) </w:t>
            </w:r>
            <w:r w:rsidR="00955BE6">
              <w:rPr>
                <w:sz w:val="32"/>
                <w:szCs w:val="32"/>
              </w:rPr>
              <w:t>can be</w:t>
            </w:r>
            <w:r>
              <w:rPr>
                <w:sz w:val="32"/>
                <w:szCs w:val="32"/>
              </w:rPr>
              <w:t xml:space="preserve"> stored in </w:t>
            </w:r>
            <w:r w:rsidR="00955BE6">
              <w:rPr>
                <w:sz w:val="32"/>
                <w:szCs w:val="32"/>
              </w:rPr>
              <w:t xml:space="preserve">an </w:t>
            </w:r>
            <w:r>
              <w:rPr>
                <w:sz w:val="32"/>
                <w:szCs w:val="32"/>
              </w:rPr>
              <w:t>internal</w:t>
            </w:r>
            <w:r w:rsidR="00955BE6">
              <w:rPr>
                <w:sz w:val="32"/>
                <w:szCs w:val="32"/>
              </w:rPr>
              <w:t xml:space="preserve"> or a </w:t>
            </w:r>
            <w:r>
              <w:rPr>
                <w:sz w:val="32"/>
                <w:szCs w:val="32"/>
              </w:rPr>
              <w:t>leaf node.</w:t>
            </w:r>
          </w:p>
        </w:tc>
        <w:tc>
          <w:tcPr>
            <w:tcW w:w="5074" w:type="dxa"/>
          </w:tcPr>
          <w:p w14:paraId="16806583" w14:textId="545C76DB" w:rsidR="00A259D6" w:rsidRPr="00A259D6" w:rsidRDefault="00A259D6" w:rsidP="00A259D6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ata is stored </w:t>
            </w:r>
            <w:r w:rsidR="00EF2A80">
              <w:rPr>
                <w:sz w:val="32"/>
                <w:szCs w:val="32"/>
              </w:rPr>
              <w:t>only in</w:t>
            </w:r>
            <w:r>
              <w:rPr>
                <w:sz w:val="32"/>
                <w:szCs w:val="32"/>
              </w:rPr>
              <w:t xml:space="preserve"> leaf </w:t>
            </w:r>
            <w:r w:rsidR="00955BE6">
              <w:rPr>
                <w:sz w:val="32"/>
                <w:szCs w:val="32"/>
              </w:rPr>
              <w:t xml:space="preserve">node and key </w:t>
            </w:r>
            <w:r>
              <w:rPr>
                <w:sz w:val="32"/>
                <w:szCs w:val="32"/>
              </w:rPr>
              <w:t xml:space="preserve">is </w:t>
            </w:r>
            <w:r w:rsidR="00955BE6">
              <w:rPr>
                <w:sz w:val="32"/>
                <w:szCs w:val="32"/>
              </w:rPr>
              <w:t>stored</w:t>
            </w:r>
            <w:r>
              <w:rPr>
                <w:sz w:val="32"/>
                <w:szCs w:val="32"/>
              </w:rPr>
              <w:t xml:space="preserve"> in internal </w:t>
            </w:r>
            <w:r w:rsidR="00955BE6">
              <w:rPr>
                <w:sz w:val="32"/>
                <w:szCs w:val="32"/>
              </w:rPr>
              <w:t>node.</w:t>
            </w:r>
          </w:p>
        </w:tc>
      </w:tr>
      <w:tr w:rsidR="00A259D6" w14:paraId="720D764B" w14:textId="77777777" w:rsidTr="00A259D6">
        <w:tc>
          <w:tcPr>
            <w:tcW w:w="846" w:type="dxa"/>
          </w:tcPr>
          <w:p w14:paraId="267AB740" w14:textId="77777777" w:rsidR="00A259D6" w:rsidRPr="00A259D6" w:rsidRDefault="00A259D6" w:rsidP="00A259D6">
            <w:pPr>
              <w:pStyle w:val="ListParagraph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4536" w:type="dxa"/>
          </w:tcPr>
          <w:p w14:paraId="4CD4D5E9" w14:textId="3E4009F2" w:rsidR="00A259D6" w:rsidRPr="00A259D6" w:rsidRDefault="00955BE6" w:rsidP="00A21BD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eaf nodes are not linked.</w:t>
            </w:r>
          </w:p>
        </w:tc>
        <w:tc>
          <w:tcPr>
            <w:tcW w:w="5074" w:type="dxa"/>
          </w:tcPr>
          <w:p w14:paraId="1C1F264F" w14:textId="6A14B8A7" w:rsidR="00A259D6" w:rsidRPr="00A259D6" w:rsidRDefault="00955BE6" w:rsidP="00A21BD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eaf nodes are linked to form linked list.</w:t>
            </w:r>
          </w:p>
        </w:tc>
      </w:tr>
      <w:tr w:rsidR="00A259D6" w14:paraId="365C6492" w14:textId="77777777" w:rsidTr="00A259D6">
        <w:tc>
          <w:tcPr>
            <w:tcW w:w="846" w:type="dxa"/>
          </w:tcPr>
          <w:p w14:paraId="51D32613" w14:textId="77777777" w:rsidR="00A259D6" w:rsidRPr="00A259D6" w:rsidRDefault="00A259D6" w:rsidP="00A259D6">
            <w:pPr>
              <w:pStyle w:val="ListParagraph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4536" w:type="dxa"/>
          </w:tcPr>
          <w:p w14:paraId="2C687F05" w14:textId="1B7CB404" w:rsidR="00A259D6" w:rsidRPr="00A259D6" w:rsidRDefault="00955BE6" w:rsidP="00A21BD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eletion of value is not easy, as the value which is needed to be deleted can be present either in  internal node or leaf node.</w:t>
            </w:r>
          </w:p>
        </w:tc>
        <w:tc>
          <w:tcPr>
            <w:tcW w:w="5074" w:type="dxa"/>
          </w:tcPr>
          <w:p w14:paraId="3FDDADAC" w14:textId="7BD384DE" w:rsidR="00A259D6" w:rsidRPr="00A259D6" w:rsidRDefault="00955BE6" w:rsidP="00955BE6">
            <w:pPr>
              <w:tabs>
                <w:tab w:val="left" w:pos="176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eletion of value is easy as it is in leaf node.</w:t>
            </w:r>
          </w:p>
        </w:tc>
      </w:tr>
      <w:tr w:rsidR="00A259D6" w14:paraId="716306C8" w14:textId="77777777" w:rsidTr="00A259D6">
        <w:tc>
          <w:tcPr>
            <w:tcW w:w="846" w:type="dxa"/>
          </w:tcPr>
          <w:p w14:paraId="47098418" w14:textId="77777777" w:rsidR="00A259D6" w:rsidRPr="00A259D6" w:rsidRDefault="00A259D6" w:rsidP="00A259D6">
            <w:pPr>
              <w:pStyle w:val="ListParagraph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4536" w:type="dxa"/>
          </w:tcPr>
          <w:p w14:paraId="531D570C" w14:textId="23A445FE" w:rsidR="00A259D6" w:rsidRPr="00A259D6" w:rsidRDefault="00955BE6" w:rsidP="00A21BD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o copies of a single value can be found.</w:t>
            </w:r>
          </w:p>
        </w:tc>
        <w:tc>
          <w:tcPr>
            <w:tcW w:w="5074" w:type="dxa"/>
          </w:tcPr>
          <w:p w14:paraId="27A14865" w14:textId="3120B58F" w:rsidR="00A259D6" w:rsidRPr="00A259D6" w:rsidRDefault="00955BE6" w:rsidP="00A21BD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opies of the value can be found.</w:t>
            </w:r>
          </w:p>
        </w:tc>
      </w:tr>
      <w:tr w:rsidR="00A259D6" w14:paraId="382F1043" w14:textId="77777777" w:rsidTr="00A259D6">
        <w:tc>
          <w:tcPr>
            <w:tcW w:w="846" w:type="dxa"/>
          </w:tcPr>
          <w:p w14:paraId="68CAD31A" w14:textId="77777777" w:rsidR="00A259D6" w:rsidRPr="00A259D6" w:rsidRDefault="00A259D6" w:rsidP="00A259D6">
            <w:pPr>
              <w:pStyle w:val="ListParagraph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4536" w:type="dxa"/>
          </w:tcPr>
          <w:p w14:paraId="4811775E" w14:textId="7CF42AD9" w:rsidR="00A259D6" w:rsidRPr="00A259D6" w:rsidRDefault="00955BE6" w:rsidP="00A21BD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earching is slower because data can be present in the internal node as well as</w:t>
            </w:r>
            <w:r w:rsidR="00EF2A80">
              <w:rPr>
                <w:sz w:val="32"/>
                <w:szCs w:val="32"/>
              </w:rPr>
              <w:t xml:space="preserve"> in</w:t>
            </w:r>
            <w:r>
              <w:rPr>
                <w:sz w:val="32"/>
                <w:szCs w:val="32"/>
              </w:rPr>
              <w:t xml:space="preserve"> leaf node.</w:t>
            </w:r>
          </w:p>
        </w:tc>
        <w:tc>
          <w:tcPr>
            <w:tcW w:w="5074" w:type="dxa"/>
          </w:tcPr>
          <w:p w14:paraId="611D32B4" w14:textId="5D531358" w:rsidR="00A259D6" w:rsidRPr="00A259D6" w:rsidRDefault="00955BE6" w:rsidP="00A21BD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earching is faster as compared to the B tree because the data value is present in the leaf node.</w:t>
            </w:r>
          </w:p>
        </w:tc>
      </w:tr>
      <w:tr w:rsidR="00BD0B0D" w14:paraId="2E686DA0" w14:textId="77777777" w:rsidTr="00BD0B0D">
        <w:trPr>
          <w:trHeight w:val="2810"/>
        </w:trPr>
        <w:tc>
          <w:tcPr>
            <w:tcW w:w="846" w:type="dxa"/>
          </w:tcPr>
          <w:p w14:paraId="2CD05400" w14:textId="77777777" w:rsidR="00BD0B0D" w:rsidRPr="00A259D6" w:rsidRDefault="00BD0B0D" w:rsidP="00A259D6">
            <w:pPr>
              <w:pStyle w:val="ListParagraph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4536" w:type="dxa"/>
          </w:tcPr>
          <w:p w14:paraId="4F3343D7" w14:textId="6B256554" w:rsidR="00BD0B0D" w:rsidRDefault="00BD0B0D" w:rsidP="00A21BD2">
            <w:pPr>
              <w:rPr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6913B6FC" wp14:editId="0A4DE409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429895</wp:posOffset>
                  </wp:positionV>
                  <wp:extent cx="2579837" cy="1104900"/>
                  <wp:effectExtent l="0" t="0" r="0" b="0"/>
                  <wp:wrapNone/>
                  <wp:docPr id="5" name="Picture 5" descr="B Trees (M-way Trees) Data Structure - Studytonigh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B Trees (M-way Trees) Data Structure - Studytonigh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9837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 w:val="32"/>
                <w:szCs w:val="32"/>
              </w:rPr>
              <w:t>B tree of order 4.</w:t>
            </w:r>
          </w:p>
        </w:tc>
        <w:tc>
          <w:tcPr>
            <w:tcW w:w="5074" w:type="dxa"/>
          </w:tcPr>
          <w:p w14:paraId="7CBE5FA6" w14:textId="55C7C034" w:rsidR="00BD0B0D" w:rsidRDefault="00BD0B0D" w:rsidP="00A21BD2">
            <w:pPr>
              <w:rPr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23BF00AE" wp14:editId="524B75F8">
                  <wp:simplePos x="0" y="0"/>
                  <wp:positionH relativeFrom="margin">
                    <wp:posOffset>121920</wp:posOffset>
                  </wp:positionH>
                  <wp:positionV relativeFrom="paragraph">
                    <wp:posOffset>290195</wp:posOffset>
                  </wp:positionV>
                  <wp:extent cx="2868452" cy="1390374"/>
                  <wp:effectExtent l="0" t="0" r="8255" b="635"/>
                  <wp:wrapNone/>
                  <wp:docPr id="6" name="Picture 6" descr="B+ Trees Data Structure - Studytonigh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B+ Trees Data Structure - Studytonigh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8452" cy="1390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 w:val="32"/>
                <w:szCs w:val="32"/>
              </w:rPr>
              <w:t>B+ Tree of order 4.</w:t>
            </w:r>
          </w:p>
        </w:tc>
      </w:tr>
    </w:tbl>
    <w:p w14:paraId="0C2413E0" w14:textId="5CFFB500" w:rsidR="00955BE6" w:rsidRDefault="00955BE6" w:rsidP="00A21BD2">
      <w:pPr>
        <w:rPr>
          <w:sz w:val="40"/>
          <w:szCs w:val="40"/>
        </w:rPr>
      </w:pPr>
    </w:p>
    <w:p w14:paraId="1457895A" w14:textId="7A24FB50" w:rsidR="00A21BD2" w:rsidRDefault="00A21BD2" w:rsidP="00A21BD2">
      <w:pPr>
        <w:rPr>
          <w:sz w:val="40"/>
          <w:szCs w:val="40"/>
        </w:rPr>
      </w:pPr>
    </w:p>
    <w:p w14:paraId="77CA1F13" w14:textId="20171537" w:rsidR="00955BE6" w:rsidRDefault="00955BE6" w:rsidP="00A21BD2">
      <w:pPr>
        <w:rPr>
          <w:sz w:val="40"/>
          <w:szCs w:val="40"/>
        </w:rPr>
      </w:pPr>
    </w:p>
    <w:p w14:paraId="02A279DA" w14:textId="0A7148CD" w:rsidR="00955BE6" w:rsidRDefault="00955BE6" w:rsidP="00955BE6">
      <w:pPr>
        <w:rPr>
          <w:sz w:val="40"/>
          <w:szCs w:val="40"/>
        </w:rPr>
      </w:pPr>
    </w:p>
    <w:p w14:paraId="0EAB3D5C" w14:textId="13DF2518" w:rsidR="00955BE6" w:rsidRPr="00955BE6" w:rsidRDefault="00955BE6" w:rsidP="00955BE6">
      <w:pPr>
        <w:jc w:val="center"/>
        <w:rPr>
          <w:i/>
          <w:iCs/>
          <w:sz w:val="40"/>
          <w:szCs w:val="40"/>
        </w:rPr>
      </w:pPr>
      <w:r w:rsidRPr="00955BE6">
        <w:rPr>
          <w:i/>
          <w:iCs/>
          <w:sz w:val="40"/>
          <w:szCs w:val="40"/>
        </w:rPr>
        <w:t>END!</w:t>
      </w:r>
    </w:p>
    <w:p w14:paraId="11EEF9DC" w14:textId="16CF9AB8" w:rsidR="0022037F" w:rsidRPr="00A21BD2" w:rsidRDefault="0022037F" w:rsidP="00A21BD2">
      <w:pPr>
        <w:wordWrap w:val="0"/>
        <w:jc w:val="center"/>
        <w:textAlignment w:val="baseline"/>
        <w:rPr>
          <w:b/>
          <w:bCs/>
          <w:sz w:val="40"/>
          <w:szCs w:val="40"/>
        </w:rPr>
      </w:pPr>
    </w:p>
    <w:sectPr w:rsidR="0022037F" w:rsidRPr="00A21BD2" w:rsidSect="00A21BD2">
      <w:pgSz w:w="11906" w:h="16838"/>
      <w:pgMar w:top="720" w:right="720" w:bottom="720" w:left="720" w:header="708" w:footer="708" w:gutter="0"/>
      <w:pgBorders w:offsetFrom="page">
        <w:top w:val="inset" w:sz="6" w:space="24" w:color="auto"/>
        <w:left w:val="inset" w:sz="6" w:space="24" w:color="auto"/>
        <w:bottom w:val="outset" w:sz="6" w:space="24" w:color="auto"/>
        <w:right w:val="outset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volini">
    <w:altName w:val="Cavolini"/>
    <w:charset w:val="00"/>
    <w:family w:val="script"/>
    <w:pitch w:val="variable"/>
    <w:sig w:usb0="A11526FF" w:usb1="8000000A" w:usb2="0001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919A9"/>
    <w:multiLevelType w:val="hybridMultilevel"/>
    <w:tmpl w:val="7026E6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1B204E"/>
    <w:multiLevelType w:val="hybridMultilevel"/>
    <w:tmpl w:val="311C71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D85583"/>
    <w:multiLevelType w:val="hybridMultilevel"/>
    <w:tmpl w:val="8C2630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B05303"/>
    <w:multiLevelType w:val="hybridMultilevel"/>
    <w:tmpl w:val="481CC6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2221165">
    <w:abstractNumId w:val="3"/>
  </w:num>
  <w:num w:numId="2" w16cid:durableId="1125125276">
    <w:abstractNumId w:val="1"/>
  </w:num>
  <w:num w:numId="3" w16cid:durableId="1457139642">
    <w:abstractNumId w:val="0"/>
  </w:num>
  <w:num w:numId="4" w16cid:durableId="6700629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tDAxsTCwNDcyMLRQ0lEKTi0uzszPAykwrgUAy3u9bywAAAA="/>
  </w:docVars>
  <w:rsids>
    <w:rsidRoot w:val="00A21BD2"/>
    <w:rsid w:val="0022037F"/>
    <w:rsid w:val="007A60DF"/>
    <w:rsid w:val="00955BE6"/>
    <w:rsid w:val="00A03697"/>
    <w:rsid w:val="00A21BD2"/>
    <w:rsid w:val="00A259D6"/>
    <w:rsid w:val="00BD0B0D"/>
    <w:rsid w:val="00C414E7"/>
    <w:rsid w:val="00E822A0"/>
    <w:rsid w:val="00EF2A80"/>
    <w:rsid w:val="00FD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7A128"/>
  <w15:chartTrackingRefBased/>
  <w15:docId w15:val="{CA26799F-0811-4A49-ADF4-D86CDBF60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BD2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21BD2"/>
    <w:pPr>
      <w:spacing w:after="0" w:line="240" w:lineRule="auto"/>
    </w:pPr>
    <w:rPr>
      <w:rFonts w:eastAsiaTheme="minorEastAsia"/>
      <w:szCs w:val="22"/>
      <w:lang w:val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A21BD2"/>
    <w:rPr>
      <w:rFonts w:eastAsiaTheme="minorEastAsia"/>
      <w:szCs w:val="22"/>
      <w:lang w:val="en-US" w:bidi="ar-SA"/>
    </w:rPr>
  </w:style>
  <w:style w:type="paragraph" w:styleId="ListParagraph">
    <w:name w:val="List Paragraph"/>
    <w:basedOn w:val="Normal"/>
    <w:uiPriority w:val="34"/>
    <w:qFormat/>
    <w:rsid w:val="00A21BD2"/>
    <w:pPr>
      <w:ind w:left="720"/>
      <w:contextualSpacing/>
    </w:pPr>
  </w:style>
  <w:style w:type="table" w:styleId="TableGrid">
    <w:name w:val="Table Grid"/>
    <w:basedOn w:val="TableNormal"/>
    <w:uiPriority w:val="39"/>
    <w:rsid w:val="00A21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A4B59E210924D909BE53EAB3F2D5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D778F-4B5A-40E0-8945-B295E51C57F4}"/>
      </w:docPartPr>
      <w:docPartBody>
        <w:p w:rsidR="00802F60" w:rsidRDefault="000F29CD" w:rsidP="000F29CD">
          <w:pPr>
            <w:pStyle w:val="2A4B59E210924D909BE53EAB3F2D5CB1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volini">
    <w:altName w:val="Cavolini"/>
    <w:charset w:val="00"/>
    <w:family w:val="script"/>
    <w:pitch w:val="variable"/>
    <w:sig w:usb0="A11526FF" w:usb1="8000000A" w:usb2="0001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29CD"/>
    <w:rsid w:val="000F29CD"/>
    <w:rsid w:val="00802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A4B59E210924D909BE53EAB3F2D5CB1">
    <w:name w:val="2A4B59E210924D909BE53EAB3F2D5CB1"/>
    <w:rsid w:val="000F29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D70BBC-AA92-4D77-AD0F-346B02192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 &amp; B+ Tree</dc:title>
  <dc:subject/>
  <dc:creator>Rohan Sharma</dc:creator>
  <cp:keywords/>
  <dc:description/>
  <cp:lastModifiedBy>Rohan Sharma</cp:lastModifiedBy>
  <cp:revision>2</cp:revision>
  <cp:lastPrinted>2023-03-05T07:32:00Z</cp:lastPrinted>
  <dcterms:created xsi:type="dcterms:W3CDTF">2023-03-05T07:32:00Z</dcterms:created>
  <dcterms:modified xsi:type="dcterms:W3CDTF">2023-03-05T07:32:00Z</dcterms:modified>
</cp:coreProperties>
</file>